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47052" w14:textId="77777777" w:rsidR="00360265" w:rsidRPr="00370DEB" w:rsidRDefault="00AA5D52" w:rsidP="00371E8E">
      <w:pPr>
        <w:tabs>
          <w:tab w:val="center" w:pos="4183"/>
          <w:tab w:val="left" w:pos="7305"/>
        </w:tabs>
        <w:snapToGrid w:val="0"/>
        <w:spacing w:line="360" w:lineRule="auto"/>
        <w:ind w:leftChars="-85" w:left="-178" w:firstLineChars="85" w:firstLine="307"/>
        <w:jc w:val="center"/>
        <w:rPr>
          <w:rFonts w:ascii="Times New Roman" w:eastAsia="宋体" w:hAnsi="Times New Roman" w:cs="Times New Roman"/>
          <w:b/>
          <w:sz w:val="36"/>
          <w:szCs w:val="32"/>
        </w:rPr>
      </w:pPr>
      <w:r w:rsidRPr="00370DEB">
        <w:rPr>
          <w:rFonts w:ascii="Times New Roman" w:eastAsia="宋体" w:hAnsi="Times New Roman" w:cs="Times New Roman" w:hint="eastAsia"/>
          <w:b/>
          <w:sz w:val="36"/>
          <w:szCs w:val="32"/>
        </w:rPr>
        <w:t>Yifan</w:t>
      </w:r>
      <w:r w:rsidRPr="00370DEB">
        <w:rPr>
          <w:rFonts w:ascii="Times New Roman" w:eastAsia="宋体" w:hAnsi="Times New Roman" w:cs="Times New Roman"/>
          <w:b/>
          <w:sz w:val="36"/>
          <w:szCs w:val="32"/>
        </w:rPr>
        <w:t xml:space="preserve"> </w:t>
      </w:r>
      <w:r w:rsidRPr="00370DEB">
        <w:rPr>
          <w:rFonts w:ascii="Times New Roman" w:eastAsia="宋体" w:hAnsi="Times New Roman" w:cs="Times New Roman" w:hint="eastAsia"/>
          <w:b/>
          <w:sz w:val="36"/>
          <w:szCs w:val="32"/>
        </w:rPr>
        <w:t>Gong</w:t>
      </w:r>
    </w:p>
    <w:p w14:paraId="05536F08" w14:textId="77777777" w:rsidR="009D690C" w:rsidRPr="00370DEB" w:rsidRDefault="009D690C" w:rsidP="00371E8E">
      <w:pPr>
        <w:spacing w:line="360" w:lineRule="auto"/>
        <w:ind w:firstLineChars="50" w:firstLine="110"/>
        <w:jc w:val="center"/>
        <w:rPr>
          <w:rFonts w:ascii="Times New Roman" w:eastAsia="宋体" w:hAnsi="Times New Roman" w:cs="Times New Roman"/>
          <w:bCs/>
          <w:color w:val="000000"/>
          <w:sz w:val="22"/>
        </w:rPr>
      </w:pPr>
      <w:r w:rsidRPr="00370DEB">
        <w:rPr>
          <w:rFonts w:ascii="Times New Roman" w:eastAsia="宋体" w:hAnsi="Times New Roman" w:cs="Times New Roman"/>
          <w:bCs/>
          <w:color w:val="000000"/>
          <w:sz w:val="22"/>
        </w:rPr>
        <w:t>7/1 Simpson Loan, Edinburgh, Scotland, EH3 9GU</w:t>
      </w:r>
    </w:p>
    <w:p w14:paraId="3A465F2B" w14:textId="35B1E964" w:rsidR="003D5E83" w:rsidRPr="00370DEB" w:rsidRDefault="003D5E83" w:rsidP="00371E8E">
      <w:pPr>
        <w:spacing w:line="360" w:lineRule="auto"/>
        <w:ind w:firstLineChars="50" w:firstLine="110"/>
        <w:jc w:val="center"/>
        <w:rPr>
          <w:rFonts w:ascii="Times New Roman" w:eastAsia="宋体" w:hAnsi="Times New Roman" w:cs="Times New Roman"/>
          <w:bCs/>
          <w:color w:val="000000"/>
          <w:sz w:val="22"/>
        </w:rPr>
      </w:pPr>
      <w:r w:rsidRPr="00370DEB">
        <w:rPr>
          <w:rFonts w:ascii="Times New Roman" w:eastAsia="宋体" w:hAnsi="Times New Roman" w:cs="Times New Roman" w:hint="eastAsia"/>
          <w:bCs/>
          <w:color w:val="000000"/>
          <w:sz w:val="22"/>
        </w:rPr>
        <w:t>Phone:</w:t>
      </w:r>
      <w:r w:rsidRPr="00370DEB">
        <w:rPr>
          <w:rFonts w:ascii="Times New Roman" w:eastAsia="宋体" w:hAnsi="Times New Roman" w:cs="Times New Roman"/>
          <w:bCs/>
          <w:color w:val="000000"/>
          <w:sz w:val="22"/>
        </w:rPr>
        <w:t xml:space="preserve"> </w:t>
      </w:r>
      <w:r w:rsidR="009D690C" w:rsidRPr="00370DEB">
        <w:rPr>
          <w:rFonts w:ascii="Times New Roman" w:eastAsia="宋体" w:hAnsi="Times New Roman" w:cs="Times New Roman"/>
          <w:bCs/>
          <w:color w:val="000000"/>
          <w:sz w:val="22"/>
        </w:rPr>
        <w:t>+44 7437032030</w:t>
      </w:r>
    </w:p>
    <w:p w14:paraId="38BDB762" w14:textId="6C43FB1A" w:rsidR="00AA5D52" w:rsidRPr="00370DEB" w:rsidRDefault="003D5E83" w:rsidP="00371E8E">
      <w:pPr>
        <w:spacing w:line="360" w:lineRule="auto"/>
        <w:ind w:firstLineChars="50" w:firstLine="110"/>
        <w:jc w:val="center"/>
        <w:rPr>
          <w:rFonts w:ascii="Times New Roman" w:eastAsia="宋体" w:hAnsi="Times New Roman" w:cs="Times New Roman"/>
          <w:bCs/>
          <w:color w:val="000000"/>
          <w:sz w:val="22"/>
        </w:rPr>
      </w:pPr>
      <w:r w:rsidRPr="00370DEB">
        <w:rPr>
          <w:rFonts w:ascii="Times New Roman" w:eastAsia="宋体" w:hAnsi="Times New Roman" w:cs="Times New Roman" w:hint="eastAsia"/>
          <w:bCs/>
          <w:color w:val="000000"/>
          <w:sz w:val="22"/>
        </w:rPr>
        <w:t>Email:</w:t>
      </w:r>
      <w:r w:rsidRPr="00370DEB">
        <w:rPr>
          <w:rFonts w:ascii="Times New Roman" w:eastAsia="宋体" w:hAnsi="Times New Roman" w:cs="Times New Roman"/>
          <w:bCs/>
          <w:color w:val="000000"/>
          <w:sz w:val="22"/>
        </w:rPr>
        <w:t xml:space="preserve"> </w:t>
      </w:r>
      <w:r w:rsidR="009D690C" w:rsidRPr="00370DEB">
        <w:rPr>
          <w:rFonts w:ascii="Times New Roman" w:eastAsia="宋体" w:hAnsi="Times New Roman" w:cs="Times New Roman"/>
          <w:bCs/>
          <w:color w:val="000000"/>
          <w:sz w:val="22"/>
        </w:rPr>
        <w:t>timecpn@gmail.com</w:t>
      </w:r>
    </w:p>
    <w:p w14:paraId="6130FE5F" w14:textId="77777777" w:rsidR="00AA5D52" w:rsidRPr="00370DEB" w:rsidRDefault="00AA5D52" w:rsidP="00371E8E">
      <w:pPr>
        <w:spacing w:line="360" w:lineRule="auto"/>
        <w:ind w:firstLineChars="50" w:firstLine="110"/>
        <w:jc w:val="center"/>
        <w:rPr>
          <w:rFonts w:ascii="Times New Roman" w:eastAsia="宋体" w:hAnsi="Times New Roman" w:cs="Times New Roman"/>
          <w:bCs/>
          <w:color w:val="000000"/>
          <w:sz w:val="22"/>
        </w:rPr>
      </w:pPr>
    </w:p>
    <w:p w14:paraId="2F9B5F33" w14:textId="77777777" w:rsidR="00AA5D52" w:rsidRPr="00370DEB" w:rsidRDefault="00AA5D52" w:rsidP="00371E8E">
      <w:pPr>
        <w:pBdr>
          <w:bottom w:val="single" w:sz="6" w:space="1" w:color="auto"/>
        </w:pBd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370DEB">
        <w:rPr>
          <w:rFonts w:ascii="Times New Roman" w:eastAsia="宋体" w:hAnsi="Times New Roman" w:cs="Times New Roman"/>
          <w:b/>
          <w:sz w:val="24"/>
          <w:szCs w:val="24"/>
        </w:rPr>
        <w:t>E</w:t>
      </w:r>
      <w:r w:rsidR="00360265" w:rsidRPr="00370DEB">
        <w:rPr>
          <w:rFonts w:ascii="Times New Roman" w:eastAsia="宋体" w:hAnsi="Times New Roman" w:cs="Times New Roman"/>
          <w:b/>
          <w:sz w:val="24"/>
          <w:szCs w:val="24"/>
        </w:rPr>
        <w:t>DUCATION</w:t>
      </w:r>
    </w:p>
    <w:p w14:paraId="040037B0" w14:textId="79BB9F5E" w:rsidR="00215385" w:rsidRPr="00370DEB" w:rsidRDefault="0021538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2021.10-2025.6 PhD in Theatre and Performance Studies</w:t>
      </w:r>
    </w:p>
    <w:p w14:paraId="2DDDDC0D" w14:textId="03EA5D5E" w:rsidR="00215385" w:rsidRPr="00370DEB" w:rsidRDefault="0021538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The University of Edinburgh, Edinburgh, Scotland </w:t>
      </w:r>
    </w:p>
    <w:p w14:paraId="769FF573" w14:textId="6CF166C3" w:rsidR="004A2BE6" w:rsidRPr="00370DEB" w:rsidRDefault="00284487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2016.9-2020.6 </w:t>
      </w:r>
      <w:r w:rsidR="00360265" w:rsidRPr="00370DEB">
        <w:rPr>
          <w:rFonts w:ascii="Times New Roman" w:eastAsia="等线" w:hAnsi="Times New Roman" w:cs="Times New Roman"/>
          <w:sz w:val="24"/>
          <w:szCs w:val="24"/>
        </w:rPr>
        <w:t>BFA in Theatre and Visual Arts</w:t>
      </w:r>
      <w:r w:rsidR="00D6092A"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D6092A" w:rsidRPr="00370DEB">
        <w:rPr>
          <w:rFonts w:ascii="Times New Roman" w:eastAsia="等线" w:hAnsi="Times New Roman" w:cs="Times New Roman" w:hint="eastAsia"/>
          <w:sz w:val="24"/>
          <w:szCs w:val="24"/>
        </w:rPr>
        <w:t>GPA</w:t>
      </w:r>
      <w:r w:rsidR="00D6092A" w:rsidRPr="00370DEB">
        <w:rPr>
          <w:rFonts w:ascii="Times New Roman" w:eastAsia="等线" w:hAnsi="Times New Roman" w:cs="Times New Roman"/>
          <w:sz w:val="24"/>
          <w:szCs w:val="24"/>
        </w:rPr>
        <w:t xml:space="preserve"> 3.86/4.33 (3.74/4.0)</w:t>
      </w:r>
    </w:p>
    <w:p w14:paraId="71983961" w14:textId="063E8395" w:rsidR="00360265" w:rsidRPr="00370DEB" w:rsidRDefault="0036026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University of the Fraser Valley, Abbotsford, British Columbia</w:t>
      </w:r>
      <w:r w:rsidR="00215385" w:rsidRPr="00370DEB">
        <w:rPr>
          <w:rFonts w:ascii="Times New Roman" w:eastAsia="等线" w:hAnsi="Times New Roman" w:cs="Times New Roman"/>
          <w:sz w:val="24"/>
          <w:szCs w:val="24"/>
        </w:rPr>
        <w:t>, Canada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</w:p>
    <w:p w14:paraId="44A4C751" w14:textId="18123CC0" w:rsidR="005D2A61" w:rsidRPr="00370DEB" w:rsidRDefault="005D2A61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2020.9-2021.8 SHVFS and VFS Diploma of Film Production </w:t>
      </w:r>
    </w:p>
    <w:p w14:paraId="712A1B54" w14:textId="6A3D4DD8" w:rsidR="00A30FFE" w:rsidRPr="00370DEB" w:rsidRDefault="005D2A61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Shanghai Vancouver Film School, Shanghai, China</w:t>
      </w:r>
    </w:p>
    <w:p w14:paraId="0DECF0FE" w14:textId="77777777" w:rsidR="00AA5D52" w:rsidRPr="00370DEB" w:rsidRDefault="00360265" w:rsidP="00371E8E">
      <w:pPr>
        <w:pBdr>
          <w:bottom w:val="single" w:sz="6" w:space="1" w:color="auto"/>
        </w:pBdr>
        <w:spacing w:beforeLines="50" w:before="156"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370DEB">
        <w:rPr>
          <w:rFonts w:ascii="Times New Roman" w:eastAsia="宋体" w:hAnsi="Times New Roman" w:cs="Times New Roman"/>
          <w:b/>
          <w:sz w:val="24"/>
          <w:szCs w:val="24"/>
        </w:rPr>
        <w:t>HONOURS AND AWARDS</w:t>
      </w:r>
    </w:p>
    <w:p w14:paraId="55E5E9DC" w14:textId="77777777" w:rsidR="00360265" w:rsidRPr="00370DEB" w:rsidRDefault="0036026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b/>
          <w:bCs/>
          <w:sz w:val="24"/>
          <w:szCs w:val="24"/>
        </w:rPr>
        <w:t>Dean’s list &amp; Scholarship</w:t>
      </w:r>
      <w:r w:rsidRPr="00370DEB">
        <w:rPr>
          <w:rFonts w:ascii="Times New Roman" w:eastAsia="等线" w:hAnsi="Times New Roman" w:cs="Times New Roman"/>
          <w:sz w:val="24"/>
          <w:szCs w:val="24"/>
        </w:rPr>
        <w:t>:</w:t>
      </w:r>
    </w:p>
    <w:p w14:paraId="70496F7D" w14:textId="77777777" w:rsidR="00360265" w:rsidRPr="00370DEB" w:rsidRDefault="0036026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Awarded the Norma Kenney Memorial Scholarship in Theatre 2019</w:t>
      </w:r>
    </w:p>
    <w:p w14:paraId="13C5AB8E" w14:textId="50441C81" w:rsidR="00BA1A7D" w:rsidRPr="00370DEB" w:rsidRDefault="00360265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Winter 2017</w:t>
      </w:r>
      <w:r w:rsidR="00B6695B" w:rsidRPr="00370DEB">
        <w:rPr>
          <w:rFonts w:ascii="Times New Roman" w:eastAsia="等线" w:hAnsi="Times New Roman" w:cs="Times New Roman"/>
          <w:sz w:val="24"/>
          <w:szCs w:val="24"/>
        </w:rPr>
        <w:t>,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Fall 2017</w:t>
      </w:r>
      <w:r w:rsidR="00B6695B" w:rsidRPr="00370DEB">
        <w:rPr>
          <w:rFonts w:ascii="Times New Roman" w:eastAsia="等线" w:hAnsi="Times New Roman" w:cs="Times New Roman"/>
          <w:sz w:val="24"/>
          <w:szCs w:val="24"/>
        </w:rPr>
        <w:t>,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Winter 2018</w:t>
      </w:r>
      <w:r w:rsidR="00B6695B" w:rsidRPr="00370DEB">
        <w:rPr>
          <w:rFonts w:ascii="Times New Roman" w:eastAsia="等线" w:hAnsi="Times New Roman" w:cs="Times New Roman"/>
          <w:sz w:val="24"/>
          <w:szCs w:val="24"/>
        </w:rPr>
        <w:t>,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Fall 2018</w:t>
      </w:r>
      <w:r w:rsidR="00B6695B" w:rsidRPr="00370DEB">
        <w:rPr>
          <w:rFonts w:ascii="Times New Roman" w:eastAsia="等线" w:hAnsi="Times New Roman" w:cs="Times New Roman"/>
          <w:sz w:val="24"/>
          <w:szCs w:val="24"/>
        </w:rPr>
        <w:t>,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Winter 2019</w:t>
      </w:r>
      <w:r w:rsidR="00B6695B" w:rsidRPr="00370DEB">
        <w:rPr>
          <w:rFonts w:ascii="Times New Roman" w:eastAsia="等线" w:hAnsi="Times New Roman" w:cs="Times New Roman"/>
          <w:sz w:val="24"/>
          <w:szCs w:val="24"/>
        </w:rPr>
        <w:t>,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BA1A7D" w:rsidRPr="00370DEB">
        <w:rPr>
          <w:rFonts w:ascii="Times New Roman" w:eastAsia="等线" w:hAnsi="Times New Roman" w:cs="Times New Roman"/>
          <w:sz w:val="24"/>
          <w:szCs w:val="24"/>
        </w:rPr>
        <w:t>Winter 2020 Dean’s list</w:t>
      </w:r>
    </w:p>
    <w:p w14:paraId="4E9119AD" w14:textId="77777777" w:rsidR="005D2E30" w:rsidRPr="00370DEB" w:rsidRDefault="005D2E30" w:rsidP="00371E8E">
      <w:pPr>
        <w:spacing w:line="360" w:lineRule="auto"/>
        <w:jc w:val="left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370DEB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Awarded</w:t>
      </w:r>
      <w:r w:rsidRPr="00370DEB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370DEB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Works</w:t>
      </w:r>
      <w:r w:rsidRPr="00370DEB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：</w:t>
      </w:r>
    </w:p>
    <w:p w14:paraId="2F1FAAD4" w14:textId="02B4FDAC" w:rsidR="001166E9" w:rsidRPr="00370DEB" w:rsidRDefault="00DB00E8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Short film</w:t>
      </w:r>
      <w:r w:rsidR="00360265"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  <w:bookmarkStart w:id="0" w:name="_Hlk20041458"/>
      <w:r w:rsidR="00360265" w:rsidRPr="00370DEB">
        <w:rPr>
          <w:rFonts w:ascii="Times New Roman" w:eastAsia="等线" w:hAnsi="Times New Roman" w:cs="Times New Roman"/>
          <w:i/>
          <w:iCs/>
          <w:sz w:val="24"/>
          <w:szCs w:val="24"/>
        </w:rPr>
        <w:t>Fall</w:t>
      </w:r>
      <w:r w:rsidR="00360265" w:rsidRPr="00370DEB">
        <w:rPr>
          <w:rFonts w:ascii="Times New Roman" w:eastAsia="等线" w:hAnsi="Times New Roman" w:cs="Times New Roman"/>
          <w:sz w:val="24"/>
          <w:szCs w:val="24"/>
        </w:rPr>
        <w:t xml:space="preserve"> by Yifan </w:t>
      </w:r>
      <w:r w:rsidR="00360265" w:rsidRPr="00370DEB">
        <w:rPr>
          <w:rFonts w:ascii="Times New Roman" w:eastAsia="等线" w:hAnsi="Times New Roman" w:cs="Times New Roman" w:hint="eastAsia"/>
          <w:sz w:val="24"/>
          <w:szCs w:val="24"/>
        </w:rPr>
        <w:t>Gong</w:t>
      </w:r>
      <w:r w:rsidR="00360265"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  <w:bookmarkEnd w:id="0"/>
      <w:r w:rsidR="00366882" w:rsidRPr="00370DEB">
        <w:rPr>
          <w:rFonts w:ascii="Times New Roman" w:eastAsia="等线" w:hAnsi="Times New Roman" w:cs="Times New Roman"/>
          <w:sz w:val="24"/>
          <w:szCs w:val="24"/>
        </w:rPr>
        <w:t xml:space="preserve">received </w:t>
      </w:r>
      <w:r w:rsidR="001166E9" w:rsidRPr="00370DEB">
        <w:rPr>
          <w:rFonts w:ascii="Times New Roman" w:eastAsia="等线" w:hAnsi="Times New Roman" w:cs="Times New Roman"/>
          <w:sz w:val="24"/>
          <w:szCs w:val="24"/>
        </w:rPr>
        <w:t>Award of Merit Winner of Canada Shorts 2019</w:t>
      </w:r>
    </w:p>
    <w:p w14:paraId="21F85A0A" w14:textId="62C88655" w:rsidR="00884A0A" w:rsidRPr="00370DEB" w:rsidRDefault="00FC586A" w:rsidP="00371E8E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>Analogue photograph</w:t>
      </w:r>
      <w:r w:rsidR="006B0EDD" w:rsidRPr="00370DEB">
        <w:rPr>
          <w:rFonts w:ascii="Times New Roman" w:eastAsia="等线" w:hAnsi="Times New Roman" w:cs="Times New Roman"/>
          <w:sz w:val="24"/>
          <w:szCs w:val="24"/>
        </w:rPr>
        <w:t>y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884A0A" w:rsidRPr="00370DEB">
        <w:rPr>
          <w:rFonts w:ascii="Times New Roman" w:eastAsia="等线" w:hAnsi="Times New Roman" w:cs="Times New Roman"/>
          <w:i/>
          <w:iCs/>
          <w:sz w:val="24"/>
          <w:szCs w:val="24"/>
        </w:rPr>
        <w:t>Forest Mist</w:t>
      </w:r>
      <w:r w:rsidR="00884A0A" w:rsidRPr="00370DEB">
        <w:rPr>
          <w:rFonts w:ascii="Times New Roman" w:eastAsia="等线" w:hAnsi="Times New Roman" w:cs="Times New Roman"/>
          <w:sz w:val="24"/>
          <w:szCs w:val="24"/>
        </w:rPr>
        <w:t> has been awarded in Monochrome Photography</w:t>
      </w:r>
      <w:r w:rsidR="00884A0A" w:rsidRPr="00370DEB"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Awards</w:t>
      </w:r>
      <w:r w:rsidR="00884A0A" w:rsidRPr="00370DEB">
        <w:rPr>
          <w:rFonts w:ascii="Times New Roman" w:eastAsia="等线" w:hAnsi="Times New Roman" w:cs="Times New Roman"/>
          <w:sz w:val="24"/>
          <w:szCs w:val="24"/>
        </w:rPr>
        <w:t xml:space="preserve"> 2021 with Honorable Mention in Amateur Photomanipulation category</w:t>
      </w:r>
    </w:p>
    <w:p w14:paraId="4656192D" w14:textId="5DC2A5B9" w:rsidR="00360265" w:rsidRPr="00370DEB" w:rsidRDefault="00626397" w:rsidP="00371E8E">
      <w:pPr>
        <w:spacing w:line="360" w:lineRule="auto"/>
        <w:jc w:val="left"/>
        <w:rPr>
          <w:rFonts w:ascii="Times New Roman" w:eastAsia="等线" w:hAnsi="Times New Roman" w:cs="Times New Roman"/>
          <w:i/>
          <w:iCs/>
          <w:sz w:val="24"/>
          <w:szCs w:val="24"/>
        </w:rPr>
      </w:pP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Acrylic-on-canvas paintings </w:t>
      </w:r>
      <w:r w:rsidRPr="00370DEB">
        <w:rPr>
          <w:rFonts w:ascii="Times New Roman" w:eastAsia="等线" w:hAnsi="Times New Roman" w:cs="Times New Roman"/>
          <w:i/>
          <w:iCs/>
          <w:sz w:val="24"/>
          <w:szCs w:val="24"/>
        </w:rPr>
        <w:t>COSMOS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and </w:t>
      </w:r>
      <w:r w:rsidRPr="00370DEB">
        <w:rPr>
          <w:rFonts w:ascii="Times New Roman" w:eastAsia="等线" w:hAnsi="Times New Roman" w:cs="Times New Roman"/>
          <w:i/>
          <w:iCs/>
          <w:sz w:val="24"/>
          <w:szCs w:val="24"/>
        </w:rPr>
        <w:t>ONE Series</w:t>
      </w:r>
      <w:r w:rsidRPr="00370DEB">
        <w:rPr>
          <w:rFonts w:ascii="Times New Roman" w:eastAsia="等线" w:hAnsi="Times New Roman" w:cs="Times New Roman"/>
          <w:sz w:val="24"/>
          <w:szCs w:val="24"/>
        </w:rPr>
        <w:t xml:space="preserve"> were respectively awarded Silver Award in 2021 International Contemporary Youth Art Design Competition</w:t>
      </w:r>
    </w:p>
    <w:p w14:paraId="25FEF573" w14:textId="0412DE7B" w:rsidR="003D07C8" w:rsidRPr="00370DEB" w:rsidRDefault="003D07C8" w:rsidP="00737DE0">
      <w:pPr>
        <w:spacing w:line="36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</w:p>
    <w:p w14:paraId="29A0972A" w14:textId="1A9BA3F5" w:rsidR="008376E9" w:rsidRPr="00370DEB" w:rsidRDefault="008376E9" w:rsidP="00C84CC7">
      <w:pPr>
        <w:pBdr>
          <w:bottom w:val="single" w:sz="4" w:space="1" w:color="auto"/>
        </w:pBdr>
        <w:spacing w:line="360" w:lineRule="auto"/>
        <w:jc w:val="left"/>
        <w:rPr>
          <w:rFonts w:ascii="Times New Roman" w:eastAsia="宋体" w:hAnsi="Times New Roman" w:cs="Times New Roman"/>
          <w:b/>
          <w:sz w:val="24"/>
          <w:szCs w:val="24"/>
        </w:rPr>
      </w:pPr>
      <w:r w:rsidRPr="00370DEB">
        <w:rPr>
          <w:rFonts w:ascii="Times New Roman" w:eastAsia="宋体" w:hAnsi="Times New Roman" w:cs="Times New Roman" w:hint="eastAsia"/>
          <w:b/>
          <w:sz w:val="24"/>
          <w:szCs w:val="24"/>
        </w:rPr>
        <w:t>R</w:t>
      </w:r>
      <w:r w:rsidR="00836C6E" w:rsidRPr="00370DEB">
        <w:rPr>
          <w:rFonts w:ascii="Times New Roman" w:eastAsia="宋体" w:hAnsi="Times New Roman" w:cs="Times New Roman"/>
          <w:b/>
          <w:sz w:val="24"/>
          <w:szCs w:val="24"/>
        </w:rPr>
        <w:t>ESEARCH AREAS</w:t>
      </w:r>
    </w:p>
    <w:p w14:paraId="5FEDC033" w14:textId="09B6B7BC" w:rsidR="00C84CC7" w:rsidRPr="00370DEB" w:rsidRDefault="00564D1D" w:rsidP="00737DE0">
      <w:pPr>
        <w:spacing w:line="360" w:lineRule="auto"/>
        <w:jc w:val="left"/>
        <w:rPr>
          <w:rFonts w:ascii="Times New Roman" w:eastAsia="宋体" w:hAnsi="Times New Roman" w:cs="Times New Roman"/>
          <w:bCs/>
          <w:sz w:val="24"/>
          <w:szCs w:val="24"/>
        </w:rPr>
      </w:pPr>
      <w:proofErr w:type="spellStart"/>
      <w:r w:rsidRPr="00370DEB">
        <w:rPr>
          <w:rFonts w:ascii="Times New Roman" w:eastAsia="宋体" w:hAnsi="Times New Roman" w:cs="Times New Roman"/>
          <w:bCs/>
          <w:sz w:val="24"/>
          <w:szCs w:val="24"/>
        </w:rPr>
        <w:t>Yifan’s</w:t>
      </w:r>
      <w:proofErr w:type="spellEnd"/>
      <w:r w:rsidRPr="00370DEB">
        <w:rPr>
          <w:rFonts w:ascii="Times New Roman" w:eastAsia="宋体" w:hAnsi="Times New Roman" w:cs="Times New Roman"/>
          <w:bCs/>
          <w:sz w:val="24"/>
          <w:szCs w:val="24"/>
        </w:rPr>
        <w:t xml:space="preserve"> research focuses on the "emancipated" immersion in immersive theatre and performances</w:t>
      </w:r>
      <w:r w:rsidR="001D0C18" w:rsidRPr="00370DEB">
        <w:rPr>
          <w:rFonts w:ascii="Times New Roman" w:eastAsia="宋体" w:hAnsi="Times New Roman" w:cs="Times New Roman"/>
          <w:bCs/>
          <w:sz w:val="24"/>
          <w:szCs w:val="24"/>
        </w:rPr>
        <w:t xml:space="preserve"> (PhD thesis focus)</w:t>
      </w:r>
      <w:r w:rsidR="003A7216" w:rsidRPr="00370DEB">
        <w:rPr>
          <w:rFonts w:ascii="Times New Roman" w:eastAsia="宋体" w:hAnsi="Times New Roman" w:cs="Times New Roman"/>
          <w:bCs/>
          <w:sz w:val="24"/>
          <w:szCs w:val="24"/>
        </w:rPr>
        <w:t>.</w:t>
      </w:r>
      <w:r w:rsidRPr="00370DEB">
        <w:rPr>
          <w:rFonts w:ascii="Times New Roman" w:eastAsia="宋体" w:hAnsi="Times New Roman" w:cs="Times New Roman"/>
          <w:bCs/>
          <w:sz w:val="24"/>
          <w:szCs w:val="24"/>
        </w:rPr>
        <w:t xml:space="preserve"> Extended research areas include but are not limited to ethical and political meanings behind immersive theatres; immersion brought by XR media and technologies; volumetric capture and volumetric video; practice-led research; immersive environment; anarchism, equality </w:t>
      </w:r>
      <w:r w:rsidRPr="00370DEB">
        <w:rPr>
          <w:rFonts w:ascii="Times New Roman" w:eastAsia="宋体" w:hAnsi="Times New Roman" w:cs="Times New Roman"/>
          <w:bCs/>
          <w:sz w:val="24"/>
          <w:szCs w:val="24"/>
        </w:rPr>
        <w:lastRenderedPageBreak/>
        <w:t>and theatrical de-professionalism.</w:t>
      </w:r>
    </w:p>
    <w:p w14:paraId="48BF7A5D" w14:textId="77777777" w:rsidR="00C84CC7" w:rsidRPr="00370DEB" w:rsidRDefault="00C84CC7" w:rsidP="00737DE0">
      <w:pPr>
        <w:spacing w:line="360" w:lineRule="auto"/>
        <w:jc w:val="left"/>
        <w:rPr>
          <w:rFonts w:ascii="Times New Roman" w:eastAsia="宋体" w:hAnsi="Times New Roman" w:cs="Times New Roman"/>
          <w:b/>
          <w:sz w:val="24"/>
          <w:szCs w:val="24"/>
        </w:rPr>
      </w:pPr>
    </w:p>
    <w:sectPr w:rsidR="00C84CC7" w:rsidRPr="00370DEB" w:rsidSect="00C84CC7">
      <w:headerReference w:type="even" r:id="rId7"/>
      <w:headerReference w:type="default" r:id="rId8"/>
      <w:pgSz w:w="11906" w:h="16838"/>
      <w:pgMar w:top="1440" w:right="1080" w:bottom="1440" w:left="108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7FD22" w14:textId="77777777" w:rsidR="007D5CD4" w:rsidRDefault="007D5CD4">
      <w:r>
        <w:separator/>
      </w:r>
    </w:p>
  </w:endnote>
  <w:endnote w:type="continuationSeparator" w:id="0">
    <w:p w14:paraId="09348BE0" w14:textId="77777777" w:rsidR="007D5CD4" w:rsidRDefault="007D5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6BDE6" w14:textId="77777777" w:rsidR="007D5CD4" w:rsidRDefault="007D5CD4">
      <w:r>
        <w:separator/>
      </w:r>
    </w:p>
  </w:footnote>
  <w:footnote w:type="continuationSeparator" w:id="0">
    <w:p w14:paraId="5CC2AA81" w14:textId="77777777" w:rsidR="007D5CD4" w:rsidRDefault="007D5C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488C4" w14:textId="77777777" w:rsidR="001060A7" w:rsidRDefault="00000000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131D3" w14:textId="77777777" w:rsidR="001060A7" w:rsidRDefault="0000000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8384D"/>
    <w:multiLevelType w:val="hybridMultilevel"/>
    <w:tmpl w:val="44FCE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379D2D"/>
    <w:multiLevelType w:val="multilevel"/>
    <w:tmpl w:val="58379D2D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8379D38"/>
    <w:multiLevelType w:val="multilevel"/>
    <w:tmpl w:val="58379D3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93947933">
    <w:abstractNumId w:val="2"/>
  </w:num>
  <w:num w:numId="2" w16cid:durableId="1494637103">
    <w:abstractNumId w:val="1"/>
  </w:num>
  <w:num w:numId="3" w16cid:durableId="1171337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rMwMDK3MDSytDRV0lEKTi0uzszPAykwqgUAadIwDCwAAAA="/>
  </w:docVars>
  <w:rsids>
    <w:rsidRoot w:val="00AA5D52"/>
    <w:rsid w:val="00013D25"/>
    <w:rsid w:val="0001625C"/>
    <w:rsid w:val="00042A00"/>
    <w:rsid w:val="00065819"/>
    <w:rsid w:val="00070E26"/>
    <w:rsid w:val="00076E00"/>
    <w:rsid w:val="00090B5C"/>
    <w:rsid w:val="0011157A"/>
    <w:rsid w:val="00113B53"/>
    <w:rsid w:val="001166E9"/>
    <w:rsid w:val="00120BB5"/>
    <w:rsid w:val="0012744C"/>
    <w:rsid w:val="00144B9E"/>
    <w:rsid w:val="001C6089"/>
    <w:rsid w:val="001D0C18"/>
    <w:rsid w:val="001D1E7E"/>
    <w:rsid w:val="001F3393"/>
    <w:rsid w:val="00215385"/>
    <w:rsid w:val="0023579A"/>
    <w:rsid w:val="00273B29"/>
    <w:rsid w:val="00281473"/>
    <w:rsid w:val="00284487"/>
    <w:rsid w:val="002B4CB1"/>
    <w:rsid w:val="002C5940"/>
    <w:rsid w:val="002D6D47"/>
    <w:rsid w:val="003169CC"/>
    <w:rsid w:val="00334B6C"/>
    <w:rsid w:val="00360265"/>
    <w:rsid w:val="00366882"/>
    <w:rsid w:val="00370DEB"/>
    <w:rsid w:val="00371E8E"/>
    <w:rsid w:val="003943A7"/>
    <w:rsid w:val="003A7216"/>
    <w:rsid w:val="003B257F"/>
    <w:rsid w:val="003D07C8"/>
    <w:rsid w:val="003D5E83"/>
    <w:rsid w:val="003D7027"/>
    <w:rsid w:val="0040525C"/>
    <w:rsid w:val="00422220"/>
    <w:rsid w:val="00430327"/>
    <w:rsid w:val="004341CD"/>
    <w:rsid w:val="00477850"/>
    <w:rsid w:val="00477E68"/>
    <w:rsid w:val="00483D2E"/>
    <w:rsid w:val="00496CBD"/>
    <w:rsid w:val="004A2BE6"/>
    <w:rsid w:val="004C3CF8"/>
    <w:rsid w:val="004E4D44"/>
    <w:rsid w:val="004F6D86"/>
    <w:rsid w:val="00544350"/>
    <w:rsid w:val="00564D1D"/>
    <w:rsid w:val="0057587B"/>
    <w:rsid w:val="00580E27"/>
    <w:rsid w:val="005C4A9E"/>
    <w:rsid w:val="005C611D"/>
    <w:rsid w:val="005C7178"/>
    <w:rsid w:val="005C7A20"/>
    <w:rsid w:val="005D2A61"/>
    <w:rsid w:val="005D2E30"/>
    <w:rsid w:val="005F7536"/>
    <w:rsid w:val="00626397"/>
    <w:rsid w:val="00632157"/>
    <w:rsid w:val="006B0EDD"/>
    <w:rsid w:val="006D2EDB"/>
    <w:rsid w:val="00737DE0"/>
    <w:rsid w:val="0074378E"/>
    <w:rsid w:val="007461FC"/>
    <w:rsid w:val="00753E3E"/>
    <w:rsid w:val="00763F84"/>
    <w:rsid w:val="0076594D"/>
    <w:rsid w:val="007663CB"/>
    <w:rsid w:val="0078263E"/>
    <w:rsid w:val="00782D61"/>
    <w:rsid w:val="007A3C71"/>
    <w:rsid w:val="007C32B6"/>
    <w:rsid w:val="007D5CD4"/>
    <w:rsid w:val="00804D95"/>
    <w:rsid w:val="00835217"/>
    <w:rsid w:val="0083592B"/>
    <w:rsid w:val="00836C6E"/>
    <w:rsid w:val="008376E9"/>
    <w:rsid w:val="0086550B"/>
    <w:rsid w:val="00884A0A"/>
    <w:rsid w:val="0089471B"/>
    <w:rsid w:val="008E79C5"/>
    <w:rsid w:val="008F7359"/>
    <w:rsid w:val="00922B2E"/>
    <w:rsid w:val="00935332"/>
    <w:rsid w:val="00943647"/>
    <w:rsid w:val="009625C4"/>
    <w:rsid w:val="009772D7"/>
    <w:rsid w:val="009C55C2"/>
    <w:rsid w:val="009D0ED6"/>
    <w:rsid w:val="009D690C"/>
    <w:rsid w:val="00A02D19"/>
    <w:rsid w:val="00A1087C"/>
    <w:rsid w:val="00A30FFE"/>
    <w:rsid w:val="00A462AC"/>
    <w:rsid w:val="00A87D24"/>
    <w:rsid w:val="00AA5D52"/>
    <w:rsid w:val="00AC304A"/>
    <w:rsid w:val="00AE610D"/>
    <w:rsid w:val="00B32BA5"/>
    <w:rsid w:val="00B401B8"/>
    <w:rsid w:val="00B42B31"/>
    <w:rsid w:val="00B56B50"/>
    <w:rsid w:val="00B61EF0"/>
    <w:rsid w:val="00B6519A"/>
    <w:rsid w:val="00B6695B"/>
    <w:rsid w:val="00BA1A7D"/>
    <w:rsid w:val="00BC29BE"/>
    <w:rsid w:val="00BE5CBA"/>
    <w:rsid w:val="00BF4957"/>
    <w:rsid w:val="00C44C44"/>
    <w:rsid w:val="00C716E2"/>
    <w:rsid w:val="00C84CC7"/>
    <w:rsid w:val="00C90ACB"/>
    <w:rsid w:val="00D05F7C"/>
    <w:rsid w:val="00D6092A"/>
    <w:rsid w:val="00DA003A"/>
    <w:rsid w:val="00DB00E8"/>
    <w:rsid w:val="00DB50F5"/>
    <w:rsid w:val="00DD3F34"/>
    <w:rsid w:val="00E0023C"/>
    <w:rsid w:val="00E11E6F"/>
    <w:rsid w:val="00E13BA5"/>
    <w:rsid w:val="00E14AD5"/>
    <w:rsid w:val="00E63741"/>
    <w:rsid w:val="00E81469"/>
    <w:rsid w:val="00E923E9"/>
    <w:rsid w:val="00EA2A4D"/>
    <w:rsid w:val="00ED4D67"/>
    <w:rsid w:val="00F01388"/>
    <w:rsid w:val="00F02DC4"/>
    <w:rsid w:val="00F37EAA"/>
    <w:rsid w:val="00F61EF5"/>
    <w:rsid w:val="00F76E70"/>
    <w:rsid w:val="00FC586A"/>
    <w:rsid w:val="00FD1591"/>
    <w:rsid w:val="00FD25E3"/>
    <w:rsid w:val="00FD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BBE021"/>
  <w15:chartTrackingRefBased/>
  <w15:docId w15:val="{B8FF779C-07BE-4A5C-A1D0-DC1FBB6C7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6E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rsid w:val="00AA5D52"/>
    <w:pPr>
      <w:tabs>
        <w:tab w:val="center" w:pos="4153"/>
        <w:tab w:val="right" w:pos="8306"/>
      </w:tabs>
      <w:snapToGrid w:val="0"/>
      <w:jc w:val="left"/>
    </w:pPr>
    <w:rPr>
      <w:rFonts w:ascii="Calibri" w:eastAsia="宋体" w:hAnsi="Calibri" w:cs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sid w:val="00AA5D52"/>
    <w:rPr>
      <w:rFonts w:ascii="Calibri" w:eastAsia="宋体" w:hAnsi="Calibri" w:cs="Times New Roman"/>
      <w:sz w:val="18"/>
      <w:szCs w:val="18"/>
    </w:rPr>
  </w:style>
  <w:style w:type="paragraph" w:styleId="Header">
    <w:name w:val="header"/>
    <w:basedOn w:val="Normal"/>
    <w:link w:val="HeaderChar"/>
    <w:qFormat/>
    <w:rsid w:val="00AA5D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eastAsia="宋体" w:hAnsi="Calibri" w:cs="Times New Roman"/>
      <w:sz w:val="18"/>
      <w:szCs w:val="18"/>
    </w:rPr>
  </w:style>
  <w:style w:type="character" w:customStyle="1" w:styleId="HeaderChar">
    <w:name w:val="Header Char"/>
    <w:basedOn w:val="DefaultParagraphFont"/>
    <w:link w:val="Header"/>
    <w:qFormat/>
    <w:rsid w:val="00AA5D52"/>
    <w:rPr>
      <w:rFonts w:ascii="Calibri" w:eastAsia="宋体" w:hAnsi="Calibri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C90AC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GONG</dc:creator>
  <cp:keywords/>
  <dc:description/>
  <cp:lastModifiedBy>Yifan Gong</cp:lastModifiedBy>
  <cp:revision>1124</cp:revision>
  <cp:lastPrinted>2020-06-15T03:35:00Z</cp:lastPrinted>
  <dcterms:created xsi:type="dcterms:W3CDTF">2019-09-26T04:15:00Z</dcterms:created>
  <dcterms:modified xsi:type="dcterms:W3CDTF">2022-10-01T23:35:00Z</dcterms:modified>
</cp:coreProperties>
</file>